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7FC3B" w14:textId="500D79DE" w:rsidR="000D320E" w:rsidRPr="000D320E" w:rsidRDefault="000D320E" w:rsidP="000D320E">
      <w:pPr>
        <w:rPr>
          <w:rFonts w:ascii="Arial" w:hAnsi="Arial" w:cs="Arial"/>
          <w:i/>
          <w:iCs/>
        </w:rPr>
      </w:pPr>
      <w:r w:rsidRPr="000D320E">
        <w:rPr>
          <w:rFonts w:ascii="Arial" w:hAnsi="Arial" w:cs="Arial"/>
          <w:i/>
          <w:iCs/>
        </w:rPr>
        <w:t xml:space="preserve">1. What do you understand by Sinking cities? Give example and </w:t>
      </w:r>
      <w:r w:rsidR="00AF4A80" w:rsidRPr="00DF265F">
        <w:rPr>
          <w:rFonts w:ascii="Arial" w:hAnsi="Arial" w:cs="Arial"/>
          <w:i/>
          <w:iCs/>
        </w:rPr>
        <w:t>discuss (150</w:t>
      </w:r>
      <w:r w:rsidRPr="000D320E">
        <w:rPr>
          <w:rFonts w:ascii="Arial" w:hAnsi="Arial" w:cs="Arial"/>
          <w:i/>
          <w:iCs/>
        </w:rPr>
        <w:t xml:space="preserve"> words) </w:t>
      </w:r>
    </w:p>
    <w:p w14:paraId="19653A90" w14:textId="63EFD6E2" w:rsidR="000D320E" w:rsidRPr="000D320E" w:rsidRDefault="000D320E" w:rsidP="000D320E">
      <w:pPr>
        <w:rPr>
          <w:rFonts w:ascii="Arial" w:hAnsi="Arial" w:cs="Arial"/>
          <w:i/>
          <w:iCs/>
        </w:rPr>
      </w:pPr>
      <w:r w:rsidRPr="000D320E">
        <w:rPr>
          <w:rFonts w:ascii="Arial" w:hAnsi="Arial" w:cs="Arial"/>
          <w:i/>
          <w:iCs/>
        </w:rPr>
        <w:t xml:space="preserve">2. What issues have been raised in the video related to </w:t>
      </w:r>
      <w:r w:rsidR="00AF4A80" w:rsidRPr="00DF265F">
        <w:rPr>
          <w:rFonts w:ascii="Arial" w:hAnsi="Arial" w:cs="Arial"/>
          <w:i/>
          <w:iCs/>
        </w:rPr>
        <w:t>London? (220</w:t>
      </w:r>
      <w:r w:rsidRPr="000D320E">
        <w:rPr>
          <w:rFonts w:ascii="Arial" w:hAnsi="Arial" w:cs="Arial"/>
          <w:i/>
          <w:iCs/>
        </w:rPr>
        <w:t xml:space="preserve"> words) List </w:t>
      </w:r>
      <w:r w:rsidR="00AF4A80" w:rsidRPr="00DF265F">
        <w:rPr>
          <w:rFonts w:ascii="Arial" w:hAnsi="Arial" w:cs="Arial"/>
          <w:i/>
          <w:iCs/>
        </w:rPr>
        <w:t>at least</w:t>
      </w:r>
      <w:r w:rsidRPr="000D320E">
        <w:rPr>
          <w:rFonts w:ascii="Arial" w:hAnsi="Arial" w:cs="Arial"/>
          <w:i/>
          <w:iCs/>
        </w:rPr>
        <w:t xml:space="preserve"> 3 and discuss. </w:t>
      </w:r>
    </w:p>
    <w:p w14:paraId="0FB924E7" w14:textId="712A44F5" w:rsidR="000D320E" w:rsidRPr="000D320E" w:rsidRDefault="000D320E" w:rsidP="000D320E">
      <w:pPr>
        <w:rPr>
          <w:rFonts w:ascii="Arial" w:hAnsi="Arial" w:cs="Arial"/>
          <w:i/>
          <w:iCs/>
        </w:rPr>
      </w:pPr>
      <w:r w:rsidRPr="000D320E">
        <w:rPr>
          <w:rFonts w:ascii="Arial" w:hAnsi="Arial" w:cs="Arial"/>
          <w:i/>
          <w:iCs/>
        </w:rPr>
        <w:t xml:space="preserve">3. What has been done to improve the situation in </w:t>
      </w:r>
      <w:r w:rsidR="00AF4A80" w:rsidRPr="00DF265F">
        <w:rPr>
          <w:rFonts w:ascii="Arial" w:hAnsi="Arial" w:cs="Arial"/>
          <w:i/>
          <w:iCs/>
        </w:rPr>
        <w:t>London? (100 words</w:t>
      </w:r>
      <w:r w:rsidRPr="000D320E">
        <w:rPr>
          <w:rFonts w:ascii="Arial" w:hAnsi="Arial" w:cs="Arial"/>
          <w:i/>
          <w:iCs/>
        </w:rPr>
        <w:t>) </w:t>
      </w:r>
    </w:p>
    <w:p w14:paraId="4CC9640B" w14:textId="77777777" w:rsidR="000D320E" w:rsidRPr="000D320E" w:rsidRDefault="000D320E" w:rsidP="000D320E">
      <w:pPr>
        <w:rPr>
          <w:rFonts w:ascii="Arial" w:hAnsi="Arial" w:cs="Arial"/>
          <w:i/>
          <w:iCs/>
        </w:rPr>
      </w:pPr>
      <w:r w:rsidRPr="000D320E">
        <w:rPr>
          <w:rFonts w:ascii="Arial" w:hAnsi="Arial" w:cs="Arial"/>
          <w:i/>
          <w:iCs/>
        </w:rPr>
        <w:t>4. List 5 keywords from the video.</w:t>
      </w:r>
    </w:p>
    <w:p w14:paraId="40347AEC" w14:textId="78B3879F" w:rsidR="000D320E" w:rsidRPr="000D320E" w:rsidRDefault="000D320E" w:rsidP="000D320E">
      <w:pPr>
        <w:rPr>
          <w:rFonts w:ascii="Arial" w:hAnsi="Arial" w:cs="Arial"/>
          <w:i/>
          <w:iCs/>
        </w:rPr>
      </w:pPr>
      <w:r w:rsidRPr="000D320E">
        <w:rPr>
          <w:rFonts w:ascii="Arial" w:hAnsi="Arial" w:cs="Arial"/>
          <w:i/>
          <w:iCs/>
        </w:rPr>
        <w:t>Watch the video on LONDON </w:t>
      </w:r>
      <w:hyperlink r:id="rId4" w:history="1">
        <w:r w:rsidR="00AF4A80" w:rsidRPr="000D320E">
          <w:rPr>
            <w:rStyle w:val="Hyperlink"/>
            <w:rFonts w:ascii="Arial" w:hAnsi="Arial" w:cs="Arial"/>
            <w:i/>
            <w:iCs/>
          </w:rPr>
          <w:t>https://video.alexanderstreet.com/watch/london-5/details?context=channel:public-broadcasting-service-pb</w:t>
        </w:r>
        <w:r w:rsidR="00AF4A80" w:rsidRPr="00DF265F">
          <w:rPr>
            <w:rStyle w:val="Hyperlink"/>
            <w:rFonts w:ascii="Arial" w:hAnsi="Arial" w:cs="Arial"/>
            <w:i/>
            <w:iCs/>
          </w:rPr>
          <w:t>s</w:t>
        </w:r>
      </w:hyperlink>
      <w:r w:rsidRPr="000D320E">
        <w:rPr>
          <w:rFonts w:ascii="Arial" w:hAnsi="Arial" w:cs="Arial"/>
          <w:i/>
          <w:iCs/>
        </w:rPr>
        <w:t> Links to an external site.</w:t>
      </w:r>
    </w:p>
    <w:p w14:paraId="385C9484" w14:textId="77777777" w:rsidR="000D320E" w:rsidRPr="000D320E" w:rsidRDefault="000D320E" w:rsidP="000D320E">
      <w:pPr>
        <w:rPr>
          <w:rFonts w:ascii="Arial" w:hAnsi="Arial" w:cs="Arial"/>
          <w:i/>
          <w:iCs/>
        </w:rPr>
      </w:pPr>
      <w:r w:rsidRPr="000D320E">
        <w:rPr>
          <w:rFonts w:ascii="Arial" w:hAnsi="Arial" w:cs="Arial"/>
          <w:i/>
          <w:iCs/>
        </w:rPr>
        <w:t>or https://www.pbs.org/wnet/peril-and-promise/video/watching-sinking-cities-london/Links to an external site.</w:t>
      </w:r>
    </w:p>
    <w:p w14:paraId="11A2A83E" w14:textId="77777777" w:rsidR="00D15BD5" w:rsidRPr="00DF265F" w:rsidRDefault="00D15BD5">
      <w:pPr>
        <w:rPr>
          <w:rFonts w:ascii="Arial" w:hAnsi="Arial" w:cs="Arial"/>
          <w:i/>
          <w:iCs/>
        </w:rPr>
      </w:pPr>
    </w:p>
    <w:sectPr w:rsidR="00D15BD5" w:rsidRPr="00DF26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NzMyNjMxNjY0NLdQ0lEKTi0uzszPAykwrAUA7pt4ISwAAAA="/>
  </w:docVars>
  <w:rsids>
    <w:rsidRoot w:val="000D320E"/>
    <w:rsid w:val="000D320E"/>
    <w:rsid w:val="00AF4A80"/>
    <w:rsid w:val="00D15BD5"/>
    <w:rsid w:val="00DF2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970AB"/>
  <w15:chartTrackingRefBased/>
  <w15:docId w15:val="{C2F159F6-BF43-4EEC-B9D3-E13E66215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4A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4A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0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video.alexanderstreet.com/watch/london-5/details?context=channel:public-broadcasting-service-pb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4T06:17:00Z</dcterms:created>
  <dcterms:modified xsi:type="dcterms:W3CDTF">2022-03-24T06:18:00Z</dcterms:modified>
</cp:coreProperties>
</file>